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B65F52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AE6BAF" w:rsidRPr="00122B65" w:rsidRDefault="00AE6BAF" w:rsidP="00B65F52">
            <w:pPr>
              <w:pStyle w:val="Title"/>
              <w:shd w:val="clear" w:color="auto" w:fill="FFFFFF" w:themeFill="background1"/>
              <w:rPr>
                <w:rFonts w:asciiTheme="majorHAnsi" w:hAnsiTheme="majorHAnsi" w:cstheme="majorHAnsi"/>
                <w:sz w:val="28"/>
              </w:rPr>
            </w:pP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F145BF" w:rsidRDefault="00FC7F96" w:rsidP="00B65F52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Front End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="0024677C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Developer 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|</w:t>
            </w:r>
            <w:r w:rsidR="0024677C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JavaScript Programmer</w:t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line="240" w:lineRule="auto"/>
              <w:rPr>
                <w:rFonts w:asciiTheme="majorHAnsi" w:hAnsiTheme="majorHAnsi" w:cstheme="majorHAnsi"/>
              </w:rPr>
            </w:pP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  <w:lang w:bidi="bn-IN"/>
              </w:rPr>
              <w:drawing>
                <wp:inline distT="114300" distB="114300" distL="114300" distR="114300" wp14:anchorId="196A65A9" wp14:editId="21CABACB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280"/>
        <w:gridCol w:w="78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D749F4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7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8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D749F4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9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D749F4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Pr="004408F8" w:rsidRDefault="0072017F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4"/>
                <w:szCs w:val="22"/>
              </w:rPr>
            </w:pP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t>I am a self-taught Front-End Developer Specialized on React. I love to design and develop web applications while keeping User Experience in mind. Problem-solving, designing clean interfaces, learning new skills and then implementing them, are things that I am passionate about.</w:t>
            </w: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br/>
            </w: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br/>
              <w:t>I am currently working with React by building some fun stuff and am interested in a position where I can utilize my skills.</w:t>
            </w:r>
          </w:p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AE6BAF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avaScript</w:t>
            </w:r>
          </w:p>
          <w:p w:rsidR="00E13BF5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dux</w:t>
            </w:r>
          </w:p>
          <w:p w:rsidR="00E13BF5" w:rsidRPr="00CE250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Photoshop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Git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14FD8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eroku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ndom Quote Machine</w:t>
            </w:r>
          </w:p>
          <w:p w:rsidR="00122B65" w:rsidRPr="00CE2505" w:rsidRDefault="00F145BF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HTML, CSS, Bootstrap, JavaScript</w:t>
            </w:r>
            <w:r w:rsidR="00F64F8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1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>View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on </w:t>
            </w:r>
            <w:hyperlink r:id="rId12" w:history="1"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Here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tandard Calculator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ReactPoint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Number-to-local-string, JSX, CSS etc.</w:t>
            </w:r>
          </w:p>
          <w:p w:rsidR="00F145BF" w:rsidRPr="00551D72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3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hyperlink r:id="rId14" w:history="1"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Heroku</w:t>
              </w:r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App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Hacker News Clone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JSX, AXIOS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Lodash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ClassNames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Enzyme, CSS etc.</w:t>
            </w:r>
          </w:p>
          <w:p w:rsidR="00F145BF" w:rsidRPr="00CE2505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5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hyperlink r:id="rId16" w:history="1">
              <w:r w:rsidRPr="00551D72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Heroku</w:t>
              </w:r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App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lor Guessing Game</w:t>
            </w:r>
          </w:p>
          <w:p w:rsidR="00F64F84" w:rsidRPr="00CE2505" w:rsidRDefault="00F64F84" w:rsidP="00F64F84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HTML, CSS,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JavaScript etc.</w:t>
            </w:r>
          </w:p>
          <w:p w:rsidR="00122B65" w:rsidRPr="00F145BF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7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r w:rsidR="004408F8"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hyperlink r:id="rId18" w:history="1"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Here</w:t>
              </w:r>
            </w:hyperlink>
          </w:p>
        </w:tc>
      </w:tr>
      <w:tr w:rsidR="00122B65" w:rsidRPr="00122B65" w:rsidTr="0027653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122B65" w:rsidRPr="00122B65" w:rsidTr="00551D72">
        <w:trPr>
          <w:trHeight w:val="1898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</w:p>
          <w:p w:rsidR="00122B65" w:rsidRPr="004408F8" w:rsidRDefault="00D749F4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19" w:history="1">
              <w:r w:rsidR="00122B65" w:rsidRPr="004408F8">
                <w:rPr>
                  <w:rStyle w:val="Hyperlink"/>
                  <w:rFonts w:ascii="Book Antiqua" w:hAnsi="Book Antiqua" w:cstheme="majorHAnsi"/>
                  <w:sz w:val="22"/>
                  <w:szCs w:val="22"/>
                  <w:u w:val="none"/>
                </w:rPr>
                <w:t>National Polymer Industries Limited</w:t>
              </w:r>
            </w:hyperlink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05 Oct, 2016 - Present</w:t>
            </w:r>
          </w:p>
          <w:p w:rsidR="004408F8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We used Oracle EBS, SQL Server, LAN/WAN Technologies.</w:t>
            </w: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Oct, 2011 - Mar, 2016</w:t>
            </w:r>
          </w:p>
          <w:p w:rsidR="00122B65" w:rsidRPr="004408F8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Islamia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n, 2006 - Apr, 2011</w:t>
            </w:r>
          </w:p>
          <w:p w:rsidR="00122B65" w:rsidRPr="00551D72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20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551D72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vaScript Data S</w:t>
            </w:r>
            <w:r w:rsidR="0024677C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ructure &amp; Algorithms Challenge</w:t>
            </w: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– </w:t>
            </w:r>
            <w:hyperlink r:id="rId21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Pr="00CE250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Default="00122B65" w:rsidP="0027653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love to contribute open source projects, and already contributed bunch of open source projects including </w:t>
            </w:r>
            <w:hyperlink r:id="rId22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js.howtocode.com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23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guide</w:t>
              </w:r>
              <w:r w:rsidRPr="00CE2505">
                <w:rPr>
                  <w:rStyle w:val="Hyperlink"/>
                  <w:rFonts w:ascii="Book Antiqua" w:hAnsi="Book Antiqua" w:cstheme="majorHAnsi"/>
                  <w:bCs/>
                  <w:color w:val="0070C0"/>
                  <w:sz w:val="22"/>
                  <w:szCs w:val="22"/>
                </w:rPr>
                <w:t>,</w:t>
              </w:r>
            </w:hyperlink>
            <w:r w:rsidRPr="00CE2505">
              <w:rPr>
                <w:rFonts w:ascii="Book Antiqua" w:hAnsi="Book Antiqua" w:cstheme="majorHAnsi"/>
                <w:bCs/>
                <w:color w:val="0070C0"/>
                <w:sz w:val="22"/>
                <w:szCs w:val="22"/>
              </w:rPr>
              <w:t xml:space="preserve"> </w:t>
            </w:r>
            <w:hyperlink r:id="rId2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Dhaka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, etc.</w:t>
            </w:r>
          </w:p>
          <w:p w:rsidR="00276535" w:rsidRP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276535">
        <w:trPr>
          <w:trHeight w:val="2456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haring productivity,  programming and new technology  tips &amp; tricks on medium.com</w:t>
            </w:r>
          </w:p>
          <w:p w:rsidR="00276535" w:rsidRPr="00276535" w:rsidRDefault="00122B65" w:rsidP="0027653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n near future, I intend to contribute to open source and learn more about functional programming and core CS topics using JavaScript &amp; Python</w:t>
            </w:r>
          </w:p>
        </w:tc>
      </w:tr>
      <w:tr w:rsidR="00276535" w:rsidRPr="00122B65" w:rsidTr="00276535">
        <w:trPr>
          <w:trHeight w:val="809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Pr="00CE2505" w:rsidRDefault="0027653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ECLARATION: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I do hereby declare that all information stated above is true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complete to the best of my </w:t>
            </w: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knowledge and belief.</w:t>
            </w: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551D72" w:rsidRPr="00CE2505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</w:tbl>
    <w:p w:rsidR="00276535" w:rsidRPr="00276535" w:rsidRDefault="00276535" w:rsidP="00B65F52">
      <w:pPr>
        <w:shd w:val="clear" w:color="auto" w:fill="FFFFFF" w:themeFill="background1"/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76535">
        <w:rPr>
          <w:noProof/>
          <w:u w:val="single"/>
          <w:lang w:bidi="bn-IN"/>
        </w:rPr>
        <w:drawing>
          <wp:inline distT="0" distB="0" distL="0" distR="0" wp14:anchorId="758F72C7" wp14:editId="1B3335E7">
            <wp:extent cx="1390650" cy="370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mal signature2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6535">
        <w:rPr>
          <w:rFonts w:asciiTheme="minorHAnsi" w:hAnsiTheme="minorHAnsi"/>
          <w:b/>
          <w:color w:val="auto"/>
          <w:sz w:val="22"/>
        </w:rPr>
        <w:t>Date:</w:t>
      </w:r>
      <w:r w:rsidR="008015AC">
        <w:rPr>
          <w:rFonts w:asciiTheme="minorHAnsi" w:hAnsiTheme="minorHAnsi"/>
          <w:b/>
          <w:color w:val="auto"/>
          <w:sz w:val="22"/>
        </w:rPr>
        <w:t xml:space="preserve"> </w:t>
      </w:r>
      <w:r w:rsidR="00D749F4">
        <w:rPr>
          <w:rFonts w:asciiTheme="minorHAnsi" w:hAnsiTheme="minorHAnsi"/>
          <w:b/>
          <w:color w:val="auto"/>
          <w:sz w:val="22"/>
        </w:rPr>
        <w:t>19</w:t>
      </w:r>
      <w:r w:rsidR="0024677C" w:rsidRPr="0024677C">
        <w:rPr>
          <w:rFonts w:asciiTheme="minorHAnsi" w:hAnsiTheme="minorHAnsi"/>
          <w:b/>
          <w:color w:val="auto"/>
          <w:sz w:val="22"/>
          <w:vertAlign w:val="superscript"/>
        </w:rPr>
        <w:t>th</w:t>
      </w:r>
      <w:r w:rsidR="0024677C">
        <w:rPr>
          <w:rFonts w:asciiTheme="minorHAnsi" w:hAnsiTheme="minorHAnsi"/>
          <w:b/>
          <w:color w:val="auto"/>
          <w:sz w:val="22"/>
        </w:rPr>
        <w:t xml:space="preserve"> August,</w:t>
      </w:r>
      <w:r w:rsidR="00551D72">
        <w:rPr>
          <w:rFonts w:asciiTheme="minorHAnsi" w:hAnsiTheme="minorHAnsi"/>
          <w:b/>
          <w:color w:val="auto"/>
          <w:sz w:val="22"/>
        </w:rPr>
        <w:t xml:space="preserve"> </w:t>
      </w:r>
      <w:r>
        <w:rPr>
          <w:rFonts w:asciiTheme="minorHAnsi" w:hAnsiTheme="minorHAnsi"/>
          <w:b/>
          <w:color w:val="auto"/>
          <w:sz w:val="22"/>
        </w:rPr>
        <w:t>2018</w:t>
      </w:r>
      <w:r w:rsidR="0024677C">
        <w:rPr>
          <w:rFonts w:asciiTheme="minorHAnsi" w:hAnsiTheme="minorHAnsi"/>
          <w:b/>
          <w:color w:val="auto"/>
          <w:sz w:val="22"/>
        </w:rPr>
        <w:t xml:space="preserve">   </w:t>
      </w:r>
      <w:r>
        <w:rPr>
          <w:rFonts w:asciiTheme="minorHAnsi" w:hAnsiTheme="minorHAnsi"/>
          <w:b/>
          <w:color w:val="auto"/>
          <w:sz w:val="22"/>
        </w:rPr>
        <w:tab/>
      </w:r>
      <w:bookmarkStart w:id="1" w:name="_GoBack"/>
      <w:bookmarkEnd w:id="1"/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  <w:t xml:space="preserve">                   </w:t>
      </w:r>
      <w:r w:rsidR="0024677C">
        <w:rPr>
          <w:rFonts w:asciiTheme="minorHAnsi" w:hAnsiTheme="minorHAnsi"/>
          <w:b/>
          <w:color w:val="auto"/>
          <w:sz w:val="22"/>
        </w:rPr>
        <w:t xml:space="preserve">              </w:t>
      </w:r>
      <w:r>
        <w:rPr>
          <w:rFonts w:asciiTheme="minorHAnsi" w:hAnsiTheme="minorHAnsi"/>
          <w:b/>
          <w:color w:val="auto"/>
          <w:sz w:val="22"/>
        </w:rPr>
        <w:t>Md. Jamal Uddin</w:t>
      </w:r>
    </w:p>
    <w:sectPr w:rsidR="00276535" w:rsidRPr="00276535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034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035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036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037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038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039" type="#_x0000_t75" style="width:12pt;height:12pt;visibility:visible;mso-wrap-style:square" o:bullet="t">
        <v:imagedata r:id="rId7" o:title=""/>
      </v:shape>
    </w:pict>
  </w:numPicBullet>
  <w:abstractNum w:abstractNumId="0" w15:restartNumberingAfterBreak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szQytzS2MLYwMrVU0lEKTi0uzszPAymwrAUA3oVjNywAAAA="/>
  </w:docVars>
  <w:rsids>
    <w:rsidRoot w:val="00FE651E"/>
    <w:rsid w:val="0009436E"/>
    <w:rsid w:val="00122B65"/>
    <w:rsid w:val="00152A07"/>
    <w:rsid w:val="00152F9A"/>
    <w:rsid w:val="0024677C"/>
    <w:rsid w:val="00276535"/>
    <w:rsid w:val="002B0F22"/>
    <w:rsid w:val="002C533E"/>
    <w:rsid w:val="00314FD8"/>
    <w:rsid w:val="004408F8"/>
    <w:rsid w:val="004F0AC2"/>
    <w:rsid w:val="00537C2A"/>
    <w:rsid w:val="00551D72"/>
    <w:rsid w:val="0072017F"/>
    <w:rsid w:val="007273B9"/>
    <w:rsid w:val="008015AC"/>
    <w:rsid w:val="00824C63"/>
    <w:rsid w:val="00956479"/>
    <w:rsid w:val="00AE6BAF"/>
    <w:rsid w:val="00B65F52"/>
    <w:rsid w:val="00BB4130"/>
    <w:rsid w:val="00C068E3"/>
    <w:rsid w:val="00CE2505"/>
    <w:rsid w:val="00D624C1"/>
    <w:rsid w:val="00D749F4"/>
    <w:rsid w:val="00D80CC6"/>
    <w:rsid w:val="00E13BF5"/>
    <w:rsid w:val="00E15E5B"/>
    <w:rsid w:val="00F145BF"/>
    <w:rsid w:val="00F64F84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990C8"/>
  <w15:docId w15:val="{8AFD2AA1-A0FC-404C-B6FF-E54E81479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al-pb95/" TargetMode="External"/><Relationship Id="rId13" Type="http://schemas.openxmlformats.org/officeDocument/2006/relationships/hyperlink" Target="https://github.com/jamal-pb95/js-calculator" TargetMode="External"/><Relationship Id="rId18" Type="http://schemas.openxmlformats.org/officeDocument/2006/relationships/hyperlink" Target="http://jaamaal.xyz/color-guess-game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freecodecamp.org/certification/jamal-pb95/javascript-algorithms-and-data-structures" TargetMode="External"/><Relationship Id="rId7" Type="http://schemas.openxmlformats.org/officeDocument/2006/relationships/hyperlink" Target="mailto:jamal.pb95@gmail.com" TargetMode="External"/><Relationship Id="rId12" Type="http://schemas.openxmlformats.org/officeDocument/2006/relationships/hyperlink" Target="http://jaamaal.xyz/random-quote-machine/" TargetMode="External"/><Relationship Id="rId17" Type="http://schemas.openxmlformats.org/officeDocument/2006/relationships/hyperlink" Target="https://github.com/jamal-pb95/color-guess-game" TargetMode="External"/><Relationship Id="rId25" Type="http://schemas.openxmlformats.org/officeDocument/2006/relationships/image" Target="media/image9.jpg"/><Relationship Id="rId2" Type="http://schemas.openxmlformats.org/officeDocument/2006/relationships/numbering" Target="numbering.xml"/><Relationship Id="rId16" Type="http://schemas.openxmlformats.org/officeDocument/2006/relationships/hyperlink" Target="http://simple-hackernews-clone.herokuapp.com/" TargetMode="External"/><Relationship Id="rId20" Type="http://schemas.openxmlformats.org/officeDocument/2006/relationships/hyperlink" Target="https://www.freecodecamp.org/certification/jamal-pb95/responsive-web-design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8.png"/><Relationship Id="rId11" Type="http://schemas.openxmlformats.org/officeDocument/2006/relationships/hyperlink" Target="https://github.com/jamal-pb95/random-quote-machine" TargetMode="External"/><Relationship Id="rId24" Type="http://schemas.openxmlformats.org/officeDocument/2006/relationships/hyperlink" Target="https://github.com/FreeCodeCamp-Dhak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jamal-pb95/hackernews-clone" TargetMode="External"/><Relationship Id="rId23" Type="http://schemas.openxmlformats.org/officeDocument/2006/relationships/hyperlink" Target="https://github.com/freeCodeCamp/guide" TargetMode="External"/><Relationship Id="rId10" Type="http://schemas.openxmlformats.org/officeDocument/2006/relationships/hyperlink" Target="https://www.linkedin.com/in/jamal-pb95/" TargetMode="External"/><Relationship Id="rId19" Type="http://schemas.openxmlformats.org/officeDocument/2006/relationships/hyperlink" Target="http://www.nationalpolymer.ne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reecodecamp.org/jamal-pb95" TargetMode="External"/><Relationship Id="rId14" Type="http://schemas.openxmlformats.org/officeDocument/2006/relationships/hyperlink" Target="http://react-std-calculator.herokuapp.com/" TargetMode="External"/><Relationship Id="rId22" Type="http://schemas.openxmlformats.org/officeDocument/2006/relationships/hyperlink" Target="https://js.howtocode.com.bd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B8904-06F8-4B02-A774-6369DB3E3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Jamal Uddin</dc:creator>
  <cp:lastModifiedBy>Md. Jamal Uddin</cp:lastModifiedBy>
  <cp:revision>37</cp:revision>
  <cp:lastPrinted>2018-08-07T14:13:00Z</cp:lastPrinted>
  <dcterms:created xsi:type="dcterms:W3CDTF">2018-07-18T07:45:00Z</dcterms:created>
  <dcterms:modified xsi:type="dcterms:W3CDTF">2018-08-19T10:00:00Z</dcterms:modified>
</cp:coreProperties>
</file>